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DF31F" w14:textId="587EEC9C" w:rsidR="009B6CF8" w:rsidRPr="00766E13" w:rsidRDefault="008111DB" w:rsidP="00766E13">
      <w:pPr>
        <w:jc w:val="center"/>
        <w:rPr>
          <w:b/>
          <w:sz w:val="32"/>
          <w:szCs w:val="32"/>
          <w:u w:val="single"/>
          <w:lang w:val="en-US"/>
        </w:rPr>
      </w:pPr>
      <w:r w:rsidRPr="008111DB">
        <w:rPr>
          <w:b/>
          <w:sz w:val="32"/>
          <w:szCs w:val="32"/>
          <w:u w:val="single"/>
          <w:lang w:val="en-US"/>
        </w:rPr>
        <w:t>CIS -RAM</w:t>
      </w:r>
      <w:r>
        <w:rPr>
          <w:b/>
          <w:sz w:val="32"/>
          <w:szCs w:val="32"/>
          <w:u w:val="single"/>
          <w:lang w:val="en-US"/>
        </w:rPr>
        <w:t xml:space="preserve"> </w:t>
      </w:r>
      <w:r w:rsidR="00766E13" w:rsidRPr="00766E13">
        <w:rPr>
          <w:b/>
          <w:sz w:val="32"/>
          <w:szCs w:val="32"/>
          <w:u w:val="single"/>
          <w:lang w:val="en-US"/>
        </w:rPr>
        <w:t>202</w:t>
      </w:r>
      <w:r w:rsidR="00363B0D">
        <w:rPr>
          <w:b/>
          <w:sz w:val="32"/>
          <w:szCs w:val="32"/>
          <w:u w:val="single"/>
          <w:lang w:val="en-US"/>
        </w:rPr>
        <w:t>4</w:t>
      </w:r>
      <w:r w:rsidR="00766E13" w:rsidRPr="00766E13">
        <w:rPr>
          <w:b/>
          <w:sz w:val="32"/>
          <w:szCs w:val="32"/>
          <w:u w:val="single"/>
          <w:lang w:val="en-US"/>
        </w:rPr>
        <w:t xml:space="preserve"> Special Session Templat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67"/>
        <w:gridCol w:w="6949"/>
      </w:tblGrid>
      <w:tr w:rsidR="00766E13" w14:paraId="26F2A4D1" w14:textId="77777777" w:rsidTr="00766E13">
        <w:tc>
          <w:tcPr>
            <w:tcW w:w="2093" w:type="dxa"/>
          </w:tcPr>
          <w:p w14:paraId="37E4CC2C" w14:textId="77777777" w:rsidR="00907E6F" w:rsidRDefault="00907E6F">
            <w:pPr>
              <w:rPr>
                <w:b/>
                <w:lang w:val="en-US"/>
              </w:rPr>
            </w:pPr>
          </w:p>
          <w:p w14:paraId="5F797AA4" w14:textId="77777777" w:rsidR="00766E13" w:rsidRDefault="00766E13">
            <w:pPr>
              <w:rPr>
                <w:b/>
                <w:lang w:val="en-US"/>
              </w:rPr>
            </w:pPr>
            <w:r w:rsidRPr="00E166B8">
              <w:rPr>
                <w:b/>
                <w:lang w:val="en-US"/>
              </w:rPr>
              <w:t>Title of session</w:t>
            </w:r>
          </w:p>
          <w:p w14:paraId="5262CA6E" w14:textId="77777777" w:rsidR="00907E6F" w:rsidRPr="00E166B8" w:rsidRDefault="00907E6F">
            <w:pPr>
              <w:rPr>
                <w:b/>
                <w:lang w:val="en-US"/>
              </w:rPr>
            </w:pPr>
          </w:p>
        </w:tc>
        <w:tc>
          <w:tcPr>
            <w:tcW w:w="7149" w:type="dxa"/>
          </w:tcPr>
          <w:p w14:paraId="32FCCA88" w14:textId="77777777" w:rsidR="00766E13" w:rsidRDefault="00766E13">
            <w:pPr>
              <w:rPr>
                <w:lang w:val="en-US"/>
              </w:rPr>
            </w:pPr>
          </w:p>
        </w:tc>
      </w:tr>
      <w:tr w:rsidR="00766E13" w14:paraId="6C42CDE2" w14:textId="77777777" w:rsidTr="00766E13">
        <w:tc>
          <w:tcPr>
            <w:tcW w:w="2093" w:type="dxa"/>
          </w:tcPr>
          <w:p w14:paraId="45A99E7F" w14:textId="77777777" w:rsidR="00766E13" w:rsidRDefault="00766E13">
            <w:pPr>
              <w:rPr>
                <w:lang w:val="en-US"/>
              </w:rPr>
            </w:pPr>
          </w:p>
          <w:p w14:paraId="17324D4C" w14:textId="77777777" w:rsidR="00766E13" w:rsidRDefault="00766E13">
            <w:pPr>
              <w:rPr>
                <w:lang w:val="en-US"/>
              </w:rPr>
            </w:pPr>
          </w:p>
          <w:p w14:paraId="7FCC2A4E" w14:textId="77777777" w:rsidR="00766E13" w:rsidRDefault="00766E13">
            <w:pPr>
              <w:rPr>
                <w:lang w:val="en-US"/>
              </w:rPr>
            </w:pPr>
          </w:p>
          <w:p w14:paraId="56800066" w14:textId="77777777" w:rsidR="00766E13" w:rsidRPr="00E166B8" w:rsidRDefault="00766E13">
            <w:pPr>
              <w:rPr>
                <w:b/>
                <w:lang w:val="en-US"/>
              </w:rPr>
            </w:pPr>
            <w:r w:rsidRPr="00E166B8">
              <w:rPr>
                <w:b/>
                <w:lang w:val="en-US"/>
              </w:rPr>
              <w:t>Organizers</w:t>
            </w:r>
          </w:p>
          <w:p w14:paraId="079C31E2" w14:textId="77777777" w:rsidR="00766E13" w:rsidRDefault="00766E13">
            <w:pPr>
              <w:rPr>
                <w:lang w:val="en-US"/>
              </w:rPr>
            </w:pPr>
          </w:p>
          <w:p w14:paraId="0E326300" w14:textId="77777777" w:rsidR="00766E13" w:rsidRDefault="00766E13">
            <w:pPr>
              <w:rPr>
                <w:lang w:val="en-US"/>
              </w:rPr>
            </w:pPr>
          </w:p>
          <w:p w14:paraId="3E0CBDCF" w14:textId="77777777" w:rsidR="00766E13" w:rsidRDefault="00766E13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09DA7AA1" w14:textId="77777777" w:rsidR="00766E13" w:rsidRDefault="00766E13">
            <w:pPr>
              <w:rPr>
                <w:lang w:val="en-US"/>
              </w:rPr>
            </w:pPr>
          </w:p>
          <w:p w14:paraId="1D9F3075" w14:textId="77777777" w:rsidR="00766E13" w:rsidRDefault="00766E13">
            <w:pPr>
              <w:rPr>
                <w:lang w:val="en-US"/>
              </w:rPr>
            </w:pPr>
          </w:p>
          <w:p w14:paraId="7F12B44B" w14:textId="77777777" w:rsidR="00766E13" w:rsidRDefault="00766E13">
            <w:pPr>
              <w:rPr>
                <w:lang w:val="en-US"/>
              </w:rPr>
            </w:pPr>
          </w:p>
          <w:p w14:paraId="0B9B9F81" w14:textId="77777777" w:rsidR="00766E13" w:rsidRDefault="00766E13">
            <w:pPr>
              <w:rPr>
                <w:lang w:val="en-US"/>
              </w:rPr>
            </w:pPr>
            <w:r>
              <w:rPr>
                <w:lang w:val="en-US"/>
              </w:rPr>
              <w:t xml:space="preserve">Names, emails addresses, affiliations </w:t>
            </w:r>
          </w:p>
        </w:tc>
      </w:tr>
      <w:tr w:rsidR="00766E13" w14:paraId="55543994" w14:textId="77777777" w:rsidTr="00766E13">
        <w:tc>
          <w:tcPr>
            <w:tcW w:w="2093" w:type="dxa"/>
          </w:tcPr>
          <w:p w14:paraId="59E155E1" w14:textId="77777777" w:rsidR="00766E13" w:rsidRDefault="00766E13">
            <w:pPr>
              <w:rPr>
                <w:lang w:val="en-US"/>
              </w:rPr>
            </w:pPr>
          </w:p>
          <w:p w14:paraId="34A87F77" w14:textId="77777777" w:rsidR="00766E13" w:rsidRDefault="00766E13">
            <w:pPr>
              <w:rPr>
                <w:lang w:val="en-US"/>
              </w:rPr>
            </w:pPr>
          </w:p>
          <w:p w14:paraId="3F2ED332" w14:textId="77777777" w:rsidR="00766E13" w:rsidRDefault="00766E13">
            <w:pPr>
              <w:rPr>
                <w:lang w:val="en-US"/>
              </w:rPr>
            </w:pPr>
          </w:p>
          <w:p w14:paraId="0268EC46" w14:textId="77777777" w:rsidR="00766E13" w:rsidRDefault="00766E13">
            <w:pPr>
              <w:rPr>
                <w:lang w:val="en-US"/>
              </w:rPr>
            </w:pPr>
          </w:p>
          <w:p w14:paraId="0E3CFB5F" w14:textId="77777777" w:rsidR="00766E13" w:rsidRDefault="00766E13">
            <w:pPr>
              <w:rPr>
                <w:lang w:val="en-US"/>
              </w:rPr>
            </w:pPr>
          </w:p>
          <w:p w14:paraId="548418FF" w14:textId="77777777" w:rsidR="00766E13" w:rsidRDefault="00766E13">
            <w:pPr>
              <w:rPr>
                <w:lang w:val="en-US"/>
              </w:rPr>
            </w:pPr>
          </w:p>
          <w:p w14:paraId="6ABFC2EE" w14:textId="77777777" w:rsidR="00766E13" w:rsidRPr="00E166B8" w:rsidRDefault="00B97C0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</w:t>
            </w:r>
            <w:r w:rsidR="00766E13" w:rsidRPr="00E166B8">
              <w:rPr>
                <w:b/>
                <w:lang w:val="en-US"/>
              </w:rPr>
              <w:t>ession</w:t>
            </w:r>
            <w:r>
              <w:rPr>
                <w:b/>
                <w:lang w:val="en-US"/>
              </w:rPr>
              <w:t xml:space="preserve"> Abstract</w:t>
            </w:r>
          </w:p>
          <w:p w14:paraId="59A60B90" w14:textId="77777777" w:rsidR="00766E13" w:rsidRDefault="00766E13">
            <w:pPr>
              <w:rPr>
                <w:lang w:val="en-US"/>
              </w:rPr>
            </w:pPr>
          </w:p>
          <w:p w14:paraId="52166AC1" w14:textId="77777777" w:rsidR="00766E13" w:rsidRDefault="00766E13">
            <w:pPr>
              <w:rPr>
                <w:lang w:val="en-US"/>
              </w:rPr>
            </w:pPr>
          </w:p>
          <w:p w14:paraId="410A46FA" w14:textId="77777777" w:rsidR="00766E13" w:rsidRDefault="00766E13">
            <w:pPr>
              <w:rPr>
                <w:lang w:val="en-US"/>
              </w:rPr>
            </w:pPr>
          </w:p>
          <w:p w14:paraId="4251CEFE" w14:textId="77777777" w:rsidR="00766E13" w:rsidRDefault="00766E13">
            <w:pPr>
              <w:rPr>
                <w:lang w:val="en-US"/>
              </w:rPr>
            </w:pPr>
          </w:p>
          <w:p w14:paraId="577ECEDF" w14:textId="77777777" w:rsidR="00766E13" w:rsidRDefault="00766E13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36D330BB" w14:textId="77777777" w:rsidR="00766E13" w:rsidRDefault="00766E13">
            <w:pPr>
              <w:rPr>
                <w:lang w:val="en-US"/>
              </w:rPr>
            </w:pPr>
          </w:p>
          <w:p w14:paraId="5F01491A" w14:textId="77777777" w:rsidR="00766E13" w:rsidRDefault="00766E13">
            <w:pPr>
              <w:rPr>
                <w:lang w:val="en-US"/>
              </w:rPr>
            </w:pPr>
          </w:p>
          <w:p w14:paraId="4F5E5C1C" w14:textId="77777777" w:rsidR="00766E13" w:rsidRDefault="00766E13">
            <w:pPr>
              <w:rPr>
                <w:lang w:val="en-US"/>
              </w:rPr>
            </w:pPr>
          </w:p>
          <w:p w14:paraId="72008D10" w14:textId="77777777" w:rsidR="00766E13" w:rsidRDefault="00766E13">
            <w:pPr>
              <w:rPr>
                <w:lang w:val="en-US"/>
              </w:rPr>
            </w:pPr>
          </w:p>
          <w:p w14:paraId="1A30986C" w14:textId="77777777" w:rsidR="00766E13" w:rsidRDefault="00766E13">
            <w:pPr>
              <w:rPr>
                <w:lang w:val="en-US"/>
              </w:rPr>
            </w:pPr>
          </w:p>
        </w:tc>
      </w:tr>
      <w:tr w:rsidR="00907E6F" w14:paraId="13A14152" w14:textId="77777777" w:rsidTr="00766E13">
        <w:tc>
          <w:tcPr>
            <w:tcW w:w="2093" w:type="dxa"/>
          </w:tcPr>
          <w:p w14:paraId="1B31D482" w14:textId="77777777" w:rsidR="00907E6F" w:rsidRDefault="00907E6F">
            <w:pPr>
              <w:rPr>
                <w:lang w:val="en-US"/>
              </w:rPr>
            </w:pPr>
          </w:p>
          <w:p w14:paraId="61B24EB9" w14:textId="77777777" w:rsidR="00907E6F" w:rsidRDefault="00907E6F">
            <w:pPr>
              <w:rPr>
                <w:lang w:val="en-US"/>
              </w:rPr>
            </w:pPr>
          </w:p>
          <w:p w14:paraId="108304B3" w14:textId="77777777" w:rsidR="00907E6F" w:rsidRDefault="00907E6F">
            <w:pPr>
              <w:rPr>
                <w:lang w:val="en-US"/>
              </w:rPr>
            </w:pPr>
          </w:p>
          <w:p w14:paraId="0D57F350" w14:textId="77777777" w:rsidR="00907E6F" w:rsidRDefault="00907E6F">
            <w:pPr>
              <w:rPr>
                <w:lang w:val="en-US"/>
              </w:rPr>
            </w:pPr>
          </w:p>
          <w:p w14:paraId="021E04F4" w14:textId="77777777" w:rsidR="00907E6F" w:rsidRDefault="00907E6F">
            <w:pPr>
              <w:rPr>
                <w:lang w:val="en-US"/>
              </w:rPr>
            </w:pPr>
          </w:p>
          <w:p w14:paraId="54B0C3A8" w14:textId="77777777" w:rsidR="00907E6F" w:rsidRPr="00907E6F" w:rsidRDefault="00907E6F">
            <w:pPr>
              <w:rPr>
                <w:b/>
                <w:lang w:val="en-US"/>
              </w:rPr>
            </w:pPr>
            <w:r w:rsidRPr="00907E6F">
              <w:rPr>
                <w:b/>
                <w:lang w:val="en-US"/>
              </w:rPr>
              <w:t>Background and Justification</w:t>
            </w:r>
          </w:p>
          <w:p w14:paraId="1C4ED4A9" w14:textId="77777777" w:rsidR="00907E6F" w:rsidRDefault="00907E6F">
            <w:pPr>
              <w:rPr>
                <w:lang w:val="en-US"/>
              </w:rPr>
            </w:pPr>
          </w:p>
          <w:p w14:paraId="17410C99" w14:textId="77777777" w:rsidR="00907E6F" w:rsidRDefault="00907E6F">
            <w:pPr>
              <w:rPr>
                <w:lang w:val="en-US"/>
              </w:rPr>
            </w:pPr>
          </w:p>
          <w:p w14:paraId="358CFBB6" w14:textId="77777777" w:rsidR="00907E6F" w:rsidRDefault="00907E6F">
            <w:pPr>
              <w:rPr>
                <w:lang w:val="en-US"/>
              </w:rPr>
            </w:pPr>
          </w:p>
          <w:p w14:paraId="7CA13C72" w14:textId="77777777" w:rsidR="00907E6F" w:rsidRDefault="00907E6F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5098DE9E" w14:textId="77777777" w:rsidR="00907E6F" w:rsidRDefault="00907E6F">
            <w:pPr>
              <w:rPr>
                <w:lang w:val="en-US"/>
              </w:rPr>
            </w:pPr>
          </w:p>
        </w:tc>
      </w:tr>
      <w:tr w:rsidR="00AF494B" w14:paraId="5180855F" w14:textId="77777777" w:rsidTr="00766E13">
        <w:tc>
          <w:tcPr>
            <w:tcW w:w="2093" w:type="dxa"/>
          </w:tcPr>
          <w:p w14:paraId="2C53AC2D" w14:textId="77777777" w:rsidR="00AF494B" w:rsidRDefault="00AF494B">
            <w:pPr>
              <w:rPr>
                <w:lang w:val="en-US"/>
              </w:rPr>
            </w:pPr>
          </w:p>
          <w:p w14:paraId="2100F578" w14:textId="77777777" w:rsidR="00AF494B" w:rsidRDefault="00AF494B">
            <w:pPr>
              <w:rPr>
                <w:lang w:val="en-US"/>
              </w:rPr>
            </w:pPr>
          </w:p>
          <w:p w14:paraId="3CD5BC22" w14:textId="77777777" w:rsidR="00AF494B" w:rsidRDefault="00AF494B">
            <w:pPr>
              <w:rPr>
                <w:lang w:val="en-US"/>
              </w:rPr>
            </w:pPr>
          </w:p>
          <w:p w14:paraId="6E9F3F63" w14:textId="77777777" w:rsidR="00AF494B" w:rsidRDefault="00AF494B">
            <w:pPr>
              <w:rPr>
                <w:lang w:val="en-US"/>
              </w:rPr>
            </w:pPr>
          </w:p>
          <w:p w14:paraId="6E4FAD67" w14:textId="77777777" w:rsidR="00AF494B" w:rsidRDefault="00AF494B">
            <w:pPr>
              <w:rPr>
                <w:lang w:val="en-US"/>
              </w:rPr>
            </w:pPr>
          </w:p>
          <w:p w14:paraId="01BC2CC0" w14:textId="77777777" w:rsidR="00AF494B" w:rsidRDefault="00AF494B">
            <w:pPr>
              <w:rPr>
                <w:lang w:val="en-US"/>
              </w:rPr>
            </w:pPr>
          </w:p>
          <w:p w14:paraId="2B0D7D9F" w14:textId="77777777" w:rsidR="00AF494B" w:rsidRPr="00AF494B" w:rsidRDefault="00AF494B">
            <w:pPr>
              <w:rPr>
                <w:b/>
                <w:lang w:val="en-US"/>
              </w:rPr>
            </w:pPr>
            <w:r w:rsidRPr="00AF494B">
              <w:rPr>
                <w:b/>
                <w:lang w:val="en-US"/>
              </w:rPr>
              <w:t>Information of papers</w:t>
            </w:r>
          </w:p>
          <w:p w14:paraId="3F98F543" w14:textId="77777777" w:rsidR="00AF494B" w:rsidRDefault="00AF494B">
            <w:pPr>
              <w:rPr>
                <w:lang w:val="en-US"/>
              </w:rPr>
            </w:pPr>
          </w:p>
          <w:p w14:paraId="6A05D42B" w14:textId="77777777" w:rsidR="00AF494B" w:rsidRDefault="00AF494B">
            <w:pPr>
              <w:rPr>
                <w:lang w:val="en-US"/>
              </w:rPr>
            </w:pPr>
          </w:p>
          <w:p w14:paraId="7CA964BD" w14:textId="77777777" w:rsidR="00AF494B" w:rsidRDefault="00AF494B">
            <w:pPr>
              <w:rPr>
                <w:lang w:val="en-US"/>
              </w:rPr>
            </w:pPr>
          </w:p>
          <w:p w14:paraId="098A8ED0" w14:textId="77777777" w:rsidR="00AF494B" w:rsidRDefault="00AF494B">
            <w:pPr>
              <w:rPr>
                <w:lang w:val="en-US"/>
              </w:rPr>
            </w:pPr>
          </w:p>
          <w:p w14:paraId="2395879F" w14:textId="77777777" w:rsidR="00AF494B" w:rsidRDefault="00AF494B">
            <w:pPr>
              <w:rPr>
                <w:lang w:val="en-US"/>
              </w:rPr>
            </w:pPr>
          </w:p>
          <w:p w14:paraId="3A80B23C" w14:textId="77777777" w:rsidR="00AF494B" w:rsidRDefault="00AF494B">
            <w:pPr>
              <w:rPr>
                <w:lang w:val="en-US"/>
              </w:rPr>
            </w:pPr>
          </w:p>
          <w:p w14:paraId="7642689B" w14:textId="77777777" w:rsidR="00AF494B" w:rsidRDefault="00AF494B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6CB40714" w14:textId="77777777" w:rsidR="00AF494B" w:rsidRDefault="00AF494B">
            <w:pPr>
              <w:rPr>
                <w:lang w:val="en-US"/>
              </w:rPr>
            </w:pPr>
          </w:p>
        </w:tc>
      </w:tr>
    </w:tbl>
    <w:p w14:paraId="4A897822" w14:textId="77777777" w:rsidR="00766E13" w:rsidRPr="00766E13" w:rsidRDefault="00766E13">
      <w:pPr>
        <w:rPr>
          <w:lang w:val="en-US"/>
        </w:rPr>
      </w:pPr>
    </w:p>
    <w:sectPr w:rsidR="00766E13" w:rsidRPr="00766E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86449" w14:textId="77777777" w:rsidR="009F7CF5" w:rsidRDefault="009F7CF5" w:rsidP="00AF494B">
      <w:pPr>
        <w:spacing w:after="0" w:line="240" w:lineRule="auto"/>
      </w:pPr>
      <w:r>
        <w:separator/>
      </w:r>
    </w:p>
  </w:endnote>
  <w:endnote w:type="continuationSeparator" w:id="0">
    <w:p w14:paraId="021EA33D" w14:textId="77777777" w:rsidR="009F7CF5" w:rsidRDefault="009F7CF5" w:rsidP="00AF4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694B0" w14:textId="77777777" w:rsidR="009F7CF5" w:rsidRDefault="009F7CF5" w:rsidP="00AF494B">
      <w:pPr>
        <w:spacing w:after="0" w:line="240" w:lineRule="auto"/>
      </w:pPr>
      <w:r>
        <w:separator/>
      </w:r>
    </w:p>
  </w:footnote>
  <w:footnote w:type="continuationSeparator" w:id="0">
    <w:p w14:paraId="1D4C614A" w14:textId="77777777" w:rsidR="009F7CF5" w:rsidRDefault="009F7CF5" w:rsidP="00AF49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bO0NDI0NrU0MTRR0lEKTi0uzszPAykwqgUAtd+VEiwAAAA="/>
  </w:docVars>
  <w:rsids>
    <w:rsidRoot w:val="00766E13"/>
    <w:rsid w:val="001964B3"/>
    <w:rsid w:val="001F74A5"/>
    <w:rsid w:val="002171E4"/>
    <w:rsid w:val="002836CB"/>
    <w:rsid w:val="00363B0D"/>
    <w:rsid w:val="00555097"/>
    <w:rsid w:val="0073555B"/>
    <w:rsid w:val="00766E13"/>
    <w:rsid w:val="008111DB"/>
    <w:rsid w:val="00907E6F"/>
    <w:rsid w:val="009A69E0"/>
    <w:rsid w:val="009B6CF8"/>
    <w:rsid w:val="009F7CF5"/>
    <w:rsid w:val="00A60154"/>
    <w:rsid w:val="00AB3E26"/>
    <w:rsid w:val="00AF494B"/>
    <w:rsid w:val="00B97C0D"/>
    <w:rsid w:val="00C806D6"/>
    <w:rsid w:val="00E166B8"/>
    <w:rsid w:val="00E91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14B894"/>
  <w15:docId w15:val="{B560E88F-CD79-49BD-B4C3-D8940F6B9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66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34B5172540C47A2EC63EB7914BE08" ma:contentTypeVersion="17" ma:contentTypeDescription="Create a new document." ma:contentTypeScope="" ma:versionID="bdcda1a6d4a5224e2af2523eb2e67e81">
  <xsd:schema xmlns:xsd="http://www.w3.org/2001/XMLSchema" xmlns:xs="http://www.w3.org/2001/XMLSchema" xmlns:p="http://schemas.microsoft.com/office/2006/metadata/properties" xmlns:ns2="c9d4822e-ca5d-44d9-aa56-04fa966be7fb" xmlns:ns3="c2181b28-9146-4b74-91cd-4db661499f58" targetNamespace="http://schemas.microsoft.com/office/2006/metadata/properties" ma:root="true" ma:fieldsID="4e484c63789540fe8146240dafce97d3" ns2:_="" ns3:_="">
    <xsd:import namespace="c9d4822e-ca5d-44d9-aa56-04fa966be7fb"/>
    <xsd:import namespace="c2181b28-9146-4b74-91cd-4db661499f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4822e-ca5d-44d9-aa56-04fa966be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5043eb-ec35-4f05-9e9b-a6db86fe3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81b28-9146-4b74-91cd-4db661499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204dc25-c590-46f6-af99-dec4d2adb30a}" ma:internalName="TaxCatchAll" ma:showField="CatchAllData" ma:web="c2181b28-9146-4b74-91cd-4db661499f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4C7AAD-79D8-4859-A0F6-40A41B76B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4822e-ca5d-44d9-aa56-04fa966be7fb"/>
    <ds:schemaRef ds:uri="c2181b28-9146-4b74-91cd-4db661499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49B671-870E-4D6A-8FCE-2E8ACF5835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for Infocomm Research (I²R)</Company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R</dc:creator>
  <cp:lastModifiedBy>tuwang</cp:lastModifiedBy>
  <cp:revision>5</cp:revision>
  <dcterms:created xsi:type="dcterms:W3CDTF">2023-11-18T11:27:00Z</dcterms:created>
  <dcterms:modified xsi:type="dcterms:W3CDTF">2024-01-09T05:32:00Z</dcterms:modified>
</cp:coreProperties>
</file>